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๑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ฐบาลออกมาตรการมาช้า แต่ก็ยังดีที่ออกมา ช่วยเหลือเกษตร ผมขอฝากท่านประธานรัฐบาล หน่วยงานที่รับผิดชอบ หนีไม่พ้นกระทรวงเกษตรฯ และกระทรวงพาณิชย์ ประชาสัมพันธ์หลายเดือนผ่านมา บอกว่าเกษตรผลิต พาณิชย์ขาย ขอให้ช่วยเกษตรด้วยครับ ท่านประธานขอบคุณครับ</w:t>
      </w:r>
    </w:p>
    <w:p>
      <w:pPr>
        <w:pStyle w:val="BodyText"/>
      </w:pPr>
      <w:r>
        <w:t xml:space="preserve">(ประธาน) ครับ ตต่อไป คุณสุรธิน พิจารณ์ ครับ</w:t>
      </w:r>
    </w:p>
    <w:p>
      <w:pPr>
        <w:pStyle w:val="BodyText"/>
      </w:pPr>
      <w:r>
        <w:t xml:space="preserve">(ผู้เข้าร่วมประชุมชาย) ท่านประธานที่เคารพ ผมสุรทิน พิจารณ์ ส.ส. บัญชีรายชื่อครับ ท่านประธานครับ เรื่องแรกที่หารือท่านประธานก็คือ ถนนลาดยางชำรุดที่บ้านหนองแสง ตำบลกุดลัง นะครับ ระหว่างบ้านหนองแสง อำเภอกุดรัง ไปที่อำเภอโกสุมพิสัย จังหวัดมหาสารคาม ระยะทางประมาณ 10 กิโลฯ นะครับ ระยะทางลำบากมากครับ ชาวบ้านเดินทางไปลำบากมากครับ นอกจากเป็นเลนแล้วยังเป็นหลุมเป็นบ่อ แต่ก่อนเป็นของกรมทางหลวงชนบทโอนมาให้องค์การบริหารส่วนจังหวัด ปรากฎว่าท้องถิ่นไม่มีงบประมาณ ท่านประธานครับ ก็เลยเกิดปัญหาในการซ่อมแซมนะครับ อยากฝากไปที่ท่านประธานผ่านไปที่กระทรวงมหาดไทยซึ่งเป็นผู้ดูแลโดยตรงครับ เรื่องที่ 2 เรื่องของกระทรวงวัฒนธรรม สมัยก่อนเรามีงบประมาณที่ให้วัฒนธรรมของตำบล วัฒนธรรมของอำเภอนะครับ ตำบล 5,000 อำเภอ 10,000 จังหวัด 40,000 ปัจจุบันนะครับ ปัจจุบันงบประมาณเหล่านี้ถูกตัดไปหมดแล้ว ไม่เหลือเลยนะครับ เพราะฉะนั้นฝากไปที่กระทรวงนวัตกรรมด้วย ให้ส่งเสริมตามท้องถิ่นนะครับ เรื่องที่ 3 เรื่องของประปาที่บ้านดง หมูที่ 6 และหมู่ที่ 15 อำเภอบ้าน… จังหวัดขอนแก่น มีกลิ่นนะครับ มีกลิ่นเหม็นแล้วก็มีน้ำเป็นสีแดง ชาวบ้านไม่สามารถที่จะใช้อุปโภค บริโภคได้ ผู้ใหญ่บ้านปาณี แสงวัฒนกุลที่ร้องมานะครับ ฝากไปที่กระทรวงมหาดไทยได้ดูแลด้วยครับ ขอบคุณครับ</w:t>
      </w:r>
    </w:p>
    <w:p>
      <w:pPr>
        <w:pStyle w:val="BodyText"/>
      </w:pPr>
      <w:r>
        <w:t xml:space="preserve">(ประธาน) ต่อไปครับ สมเกียรติ ถนอมศิลป์ครับ</w:t>
      </w:r>
    </w:p>
    <w:p>
      <w:pPr>
        <w:pStyle w:val="BodyText"/>
      </w:pPr>
      <w:r>
        <w:t xml:space="preserve">(ผู้เข้าร่วมประชุมชาย) เรียนท่านประธานที่เคารพ … สภาผู้แทนราษฎรและเขตพระโขนง พรรคก้าวไกล ครับ เรื่องแรก เขตบางนา ปัญหาเรื่องการจราจรที่สี่แยกบางนา โดยเฉพาะในช่วงเร่งด่วนก็การจารจรสาหัสอยู่แล้ว ประมาณ 2 ปีข้างหน้าจะมีการเปิดให้บริการของห้างสรรพสินค้า ที่ประชาสัมพันธ์ว่าจะมีพื้นที่มากที่สุดในอาเซียน รวมถึงการขยายพื้นที่ของศูนย์จัดนิทรรศการและแสดงสินค้าที่อยู่ที่สี่แยกบางนาเหมือนกัน ซึ่งเมื่อจัดงานใหญ่การจราจรก็สาหัสขึ้นไปอีก จึงของฝาก กรมทางหลวง การทางพิเศษแห่งประเทศไทย คมกรุงเทพมหานคร เขตบางนา ประชุมหารือร่วมกันเพื่อวางแผนจัดทำโครงการแก้ไขป้องกันปัญหาจราจรสู่ภาคตะวันออก ระยะยาวที่สี่แยกบางนา ซึ่งเป็นประตูสู่ตะวันออก และจะเป็นแลนด์มาร์กอีกที่หนึ่งของกรุงเทพมหานคร เขตพระโขนง เรื่องความปลอดภัย จะเป็นพื้นที่ในเขตเมือง ก็มีปัญหาไฟไม่สว่าง ฟุทพาธซอยปุณวิธี สุขุมวิท 101 และซอยสุขุมวิท 101/1 มีไฟส่องสว่างแค่เพียงฝั่งเดียว และก็สว่างไม่เพียงพอ ฟุตปาธตลอดทั้งเส้นตลอดทั้งซอย ขอให้สำนักการโยธาส่วนกลาง ปรับปรุงไฟข้างทางและฟุทบาและติดตั้งไฟสว่างเพิ่มเติม รวมถึงติดตั้งไฟส่องสว่างของทั้ง 2 ซอย เพื่อความปลอดภัยและลดอุบัติเหตุ ภายในปีงบประมาณ 2564 ขอบคุณครับ</w:t>
      </w:r>
    </w:p>
    <w:p>
      <w:pPr>
        <w:pStyle w:val="BodyText"/>
      </w:pPr>
      <w:r>
        <w:t xml:space="preserve">(ประธาน) ต่อไปนะครับ คุณสิริพงษ์ รัสมี</w:t>
      </w:r>
    </w:p>
    <w:p>
      <w:pPr>
        <w:pStyle w:val="BodyText"/>
      </w:pPr>
      <w:r>
        <w:t xml:space="preserve">(ผู้เข้าร่วมประชุมชาย) ครับท่านประธานสภาผู้แทนราษฎรที่เคารพ ผมสิริพงษ์ รัศมี สภาผู้แทนราษฎร เขตหนองจอก พรรคพลังประชารัฐ ท่านประธานที่เคารพครับ จากการหารือในสภาผู้แทนราษฎรแห่งนี้ ไป 2 ครั้ง ถึง 3 ครั้ง ไปถึงท่านพลเอก ประยุทธ์ จันทร์โอชา ที่ดูแลบริหารประเทศอยู่ในขณะนี้ ต้องขอบคุณท่านพลเอกประยุทธ์ จันทร์โอชา ที่มอบของขวัญชิ้นใหญ่ให้กับพี่น้องชาวเขตหนองจอก เรื่องของการลอกคูคลองกว่า 100 คลอง ในเขตหนองจอกนะครับ วัตถุประสงค์ เพื่อที่จะระบายน้ำ ป้องกันน้ำท่วม และใช้ในเรื่องการเกษตร ใช้ในเรื่องของการกักเก็บน้ำในพื้นที่ ในพื้นที่ตะวันออก นั่นก็คือในพื้นที่เขตหนองจอกนั่นเอง ฝากของคุณรัฐบาล พลเอก ประยุทธ์ จันทร์โอชา ด้วยนะครับ เรื่องที่ 2 ในเรื่องของการตรวจสอบ ในเรื่องของการลอกคูคลองนะครับ ขณะนี้ได้ดำเนินการลอกอยู่ ทางกรุงเทพมหานคร ทำสำนักงานเขตหนองจอก และก็ผู้สังเกตการณ์ก็ให้ความสำคัญในเรื่องของภาษีพี่น้องประชาชน ทุกบาท ทุกสตางค์ ที่ไปทำการลอกครองในเขตหนองจอก กับประเทศไทยแล้วก็กรุงเทพมหานครเป็นอย่างยิ่ง ที่เป็นตัวแทนปวงชนพี่น้องประชาชนทั่วประเทศ ขออวยพรให้พลเอก ประยุทธช์ จันทร์โอชา และคณะรัฐบาลบริหารประเทศอย่างต่อเนื่อง และดีขึ้นต่อไป หนองจอกต้องดีขึ้นกว่าเดิม จากใจ สส. สิริพงษ์ รัสมี</w:t>
      </w:r>
    </w:p>
    <w:p>
      <w:pPr>
        <w:pStyle w:val="BodyText"/>
      </w:pPr>
      <w:r>
        <w:t xml:space="preserve">(ประธาน) ครับ ต่อไปครับ นางสาวชนก จันทาทอง</w:t>
      </w:r>
    </w:p>
    <w:p>
      <w:pPr>
        <w:pStyle w:val="BodyText"/>
      </w:pPr>
      <w:r>
        <w:t xml:space="preserve">(ผู้เข้าร่วมประชุมหญิง) ท่านประธานสภาฯ ที่เคารพ ดิฉันนางสาวชนก จันทาทอง เขต 2 พรรคเพื่อไทยค่ะ วันนี้ดิฉันมีปัญหาในพื้นที่หารือด้วยกัน 2 เรื่องค่ะ เรื่องแรงลำหวยเกียม ตื่นเหิน ด้วยลำห้วยเกียมนั้นเป็นลำห้วยขนาดใหญ่ มีประชาชนใช้ประโยชน์จากแหล่งน้ำ ลำห้วยนี้ หลายหมู่บ้านด้วยกัน หมู่ 6 หมู่ 16 หมู่ 8 หมู่ 14 ตำบลนาหนัง อำเภอเฝ้าไร่ จังหวัดอุดรธานี ใช้ประโยชน์ร่วมกันถึง 5 หมู่บ้าน ของจังหวัด อุดร ใช้แหล่งน้ำด้วยกันค่ะ แหล่งน้ำนี้เราใช้ในการเพื่อใช้ในการผลิตน้ำประปาและการเกษตร ปัญหาที่เกิดขึ้นตอนนี้ คือ ลำห้วยมีความตื่นเขินและมีวัชพืชปกคลุมหนา ทำให้กักเก็บน้ำกได้น้อย ประชาชนกังวลว่าน้ำจะไม่เพียงพอในการผลิตประปา เพื่อใช้ในการเกษตร ดิฉันจึงนำเรียนผ่านท่านประธาน ไปสู่กระทรวงเกษตรและสหกรณ์ได้เข้าไปช่วยแก้ไขและบรรเทาทุกข์ด้วยค่ะ เรื่องที่ 2 เส้นทางระหว่างตำบล ไม่เคยได้รับการบำรุงแก้ไขมาหลายปีแล้วค่ะ เป็นถนนเส้นทางจากบ้านนาตาล อำเภอโพนพิสัย ตำบลบางหลวง อำเภอห้วยไร่ จังหวัดลักษณะถนนมีระยะประมาณ 5 กิโลเมตร ถนนเป็นลักษณะถนนลูกรัง เป็นหลุมเป็นบ่อ ยิ่งหน้าฝน ประชาชนเดินทางด้วยความยากลำบากค่ะ ดิฉันนำเรียนผ่านท่านประธานสภาฯ ไปยังหน่วยงานที่รับผิดชอบ ให้เข้าช่วยไปทำเป็นคอนกรีต หรือลาดยาง เพื่อยกระดับคุณภาพชีวิตให้ให้ดีขึ้นด้วยค่ะ ฝากขอบคุณท่านประธานด้วยค่ะ อังคสกุลเกียรติ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ฯ ที่เคารพ กระผมสมาชิกสภาผู้แทนราษฎร มีเรื่องหารือท่านประธานครับ ท่านประธานครับ ในช่วงนี้เป็นช่วงที่ข้าวหอมมะลิ ซึ่งถือว่าเป็นพืชผลทางเศรษฐกิจที่สำคัญ เข้าสู่ฤดูเก็บเกี่ยวแล้ว แต่สิ่งที่เกิดขึ้น ก็คือตั้งแต่เดือนกันยายนที่ผ่านมาครับท่านประธาน ราคาของข้าวหอมมะลิลดลง จากราคาตันละ 15,000 เหลือ พืชผลที่เกษตรกรเก็บเกี่ยวมีราคาต่ำมาก เกษตรบางลายบอกว่าข้าวเกี่ยวสดที่ไปขายได้ตอนนี้ได้เพียงกิโลกรัมละ 6 บาท ถึง 7 บาท เท่านั้นเอง ต้องขอฝากไปทางกระทรวงพาณิชชย์ครับ ได้กรุณาดูแลกลไกราคาของข้าวหอมมะลิด้วย ประการต่อมาครับที่จะต้องฝากกระทรวงพาณิชย์ได้มีการทบทวนนั่นก็คือหลักเกณฑ์ที่ใช้ในการประกันคาราข้าวให้กับเกษตร เมื่อวานนี้เห็นทาง ครม. มีมติครับ ว่าจะมีการประกันให้ราคาตันละ 15,000 บาท ไม่เกิน 15 ตัน แต่สิ่งที่ต้องเรียนให้ท่านประธานทราบครับ ก็คือการปลูกข้าวหอมมะลินั้นได้น้อยกว่าข้าวนาปี ข้าวนาปลั่งครับ ของเกษตรกรได้น้อยกว่าข้าวนาปรังครับ ต้องกราบเรียนครับว่า ข้าวปลูกได้ คือ ได้ประมาณ 400-500 กิโลกรัมเท่านั้นเอง ให้เกษตรกร 1 ครัวเรือน ลงทะเบียนไม่เกิน 15 ไร่ เต็มที่เขาก็ได้แค่ 10 ยังขาดอีก 5 ตันครับ ต้องขอให้กระทรวงพาณิชย์ได้พิจารณาด้วยครับ ประเด็นสุดท้ายครับ ที่ต้องฝากครับ ช่วงนี้พายุเข้า จะมีพายุต่อมาอีก 2-3 ลูก แล้วข้าวออกรวงแล้ว ทำอย่างไรที่เกษตรกรที่จะได้รับการเยียวยาราคาข้าวก่อนจะนำไปขายครับ ขอบคุณท่านประธานครับ</w:t>
      </w:r>
    </w:p>
    <w:p>
      <w:pPr>
        <w:pStyle w:val="BodyText"/>
      </w:pPr>
      <w:r>
        <w:t xml:space="preserve">(ประธาน) ครับ ต่อไป คุณดนัย มหิพันธ์ครับ</w:t>
      </w:r>
    </w:p>
    <w:p>
      <w:pPr>
        <w:pStyle w:val="BodyText"/>
      </w:pPr>
      <w:r>
        <w:t xml:space="preserve">(ผู้เข้าร่วมประชุมชาย) กรบเรียนท่านประธานที่เคารพครับ ผมดนัย เมฆพันธ์ ผู้แทนอำนาจเจริญ ท่านประธานครับ ผมมีความเดือดร้อนของพี่น้องประชาชน ในเขตเลือกตั้ง มาหารือท่านประธาน ซึ่งเรื่องนี้กระผมเคยหารือมาแล้วครัหน่วยงานที่เกี่ยวข้อง ขอภาพด้วยครับ ทางฝ่ายโสตด้วยครับ ถนนทางหลวงแผ่นดิน ทางหลวงหมายเลข 2 ระหว่างเรือนาดพะนา ช่วง 3 แยก by pass ไปถึงเทศบาลนะครับ ทางเป็นหลุมเป็นบ่ออย่างนี้มาเป็นเวลาเนิ่นนานครับ แล้วก็มีอีกช่วงหนึ่ง ทางเขตฝ่าย …ไปถึงบ้านดอนขวัญ ซึ่งเป็นถนนทางหลวงหมายเลขเดียวกัน ก็มีลักษณะเช่นเดียวกันครับท่านประธาน ผมกราบเรียนท่านประธานว่าเวลามีการท้วงติงแต่ละครั้ง เราทำหนังสือถึงแขวนการทางจังหวัด จังหวัดถึงแขวงทางหลวงจังหวัด ก็มีการมาซ่อมให้บางครั้งก็มีการมาหยอดยางพาราลงไปไม่นานก็พังอีกนะครับ เป็นอยู่อย่างนี้มาโดยตลอด พอสอบถามรายละเอียด ซึ่งผมก็ได้สอบถามรายละเอียดการทางว่าไม่ได้มีการของบประมาณไปเลยหรือ เขาบอกว่าเขาขอทุกปีครับท่านประธาน ก็ถูกตัดทุกปีครับท่านประธาน ไม่รู้เป็นไปด้วยสาเหตุใด น่าสงสารพี่น้องชาวพะนาครับ ซึ่งเป็นอำเภอเดียวในจังหวัดอำนาจเจริญ ที่ทางหลวงเข้าสู่อำเภอยังเป็นฝุ่งคลุ้งครับ ทั้ง ๆ ที่เป็นย่านชุมชน ก็อยากจะกราบฝากผ่านไปถึงผู้เกี่ยวข้องนะครับ ได้ช่วยพิจารณา ช่วยเหลือให้ความดูแลและขอฝากเอกสารให้ท่านประธานด้วยครับท่านประธานครับ</w:t>
      </w:r>
    </w:p>
    <w:p>
      <w:pPr>
        <w:pStyle w:val="BodyText"/>
      </w:pPr>
      <w:r>
        <w:t xml:space="preserve">(ประธาน) ขอบคุณครับ ต่อไปคุณพยม พรมเพชร ครับ ก็ขออนุญาตต่อไปนะครับ ขออนุญาติต่อไปด้วยนะครับ ศักดินัย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ฯ ที่เคารพ กระผมศักดินัย นุ่มหนู สมาชิกสภาผู้แทนราษฎรจังหวัดตราด พรรคก้าวไกล ท่านประธานครับ วันนี้กระผมขอนำเรื่องในพื้นที่ของจังหวัดตราด มาหารือต่อท่านประธานนะครับ ผ่านไปยังรัฐมนตรีกระทรวง … ท่านประธานครับ จังหวัดตราดเป็นพื้นที่เกษตรกรรม เมื่อเราพูดถึงภาคการเกษตรแล้วนี้ น้ำ มีความสำคัญอย่างยิ่ง รัฐบาลที่ผ่านมาหลายยุคหลายสมัยครับ มีแผนงานที่จะสร้างอ่างเก็บน้ำขนานกลางนี่ แต่ก็ยังไม่มีการลงมือจะทำสักทีครับ อธิเช่น โครงการสร้างอ่างเก็บน้ำเกาะช้าง กันมาร่วมจะ 10 ปี แล้วครับ ตอนนี้ก็มีแผนที่จะดำเนินการสร้างในปี 2564 นะครับ อ่างเก็บน้ำเขาปีกกาหรือคลองแอ่งครับ อันนี้เริ่มพูดกันมาตั้งปี 2530 จะมีแผนงานที่จะสร้างในปี 2565 อ่างเก็บน้ำห่วงสะตอครับ อำเภอขุน จังหวัดจันทบุรี อันนี้ในปี 2566 แล้วก็อ่างเก็บน้ำวังตะสังที่อำเภอแหลมงอกครับ อันนี้ก็ยาวนานครับ ทั้ง 4 โครงการนี้มีการเลื่อนไปมา เลื่อนออกไป ๆ มากกว่า 10 ปีแล้วครับท่านประธานครับ ผมจึงอยากจะมาหารือต่อท่านประธานผ่านหน่วยงานของกรมชลประทานด้วยครับ เกษตรกรของพี่น้องชาวจังหวัดตราดอย่างยิ่งครับ ขอให้หน่วยงานที่รับผิดชอบนั้น ได้ดำเนินงานตามแผนงานที่วางไว้ เพราะหากเลื่อนออกไปอีก จะส่งผลกระทบต่อความเชื่อมั่นและความมั่นคงของพี่น้องภาคเกษตรครับ ให้ดำเนินการอย่างตามที่กำหนดโครงการนี้ไว้ เพราะว่าถ้าเลื่อนออกไป เป็นอย่างยิ่งครับ ผมจึงขอย้ำในสภาฯ แห่งนี้ โดยไม่มีการเลื่อนต่อไปอย่างในอดีตครับ หากเลื่อนเข้ามา ก็จะเป็นประโยชน์อย่างยิ่งครับ ขอบคุณครับ</w:t>
      </w:r>
    </w:p>
    <w:p>
      <w:pPr>
        <w:pStyle w:val="BodyText"/>
      </w:pPr>
      <w:r>
        <w:t xml:space="preserve">(ประธาน) ครับ ต่อไป คุณอภิชา เลิศวัชรกมล กราบเรียนท่านประธานสภาผู้แทนราษฎร อภิชา เลิศ นครราชสีมา เขต 9 พรรคภูมิใจไทย ผมมีเรื่องจะเรียนหารือท่านประธาน ก็คือเรื่องของน้ำท่วมในจังหวัดนครราชสีมา ท่านประธานครับ ต้องกราบขอบคุณพระคุณท่านนายกรัฐมนตรี ที่ไปให้กำลังใจกับพี่น้องโคราช สิ่งหนึ่งครับ อยากจะกราบเรียนท่านประธานครับ น้ำเริ่มลดลงแล้วนะครับ ดังนั้น เมื่อน้ำเริ่มลดลงปัญหาของพี่น้องประชาชน คือ ซ่อมแซม ปรับปรุง และก็เยียวยาให้กับพี่น้องชาวโคราช ท่านประธานครับ การซ่อมแซมนั้น ไม่ว่าจะเป็นในเรื่องของฝ่าย และประตูน้ำนั้นนะครับ วันนี้ต้องได้รับการปรับปรุงเร่งด่วนนะครับ ส่วนเรื่องของการปรับปรุงนั้น ถนนที่อยู่ตามเหมืองชลประทาน ท่านประธานครับ ถนนเส้นต่าง ๆ ที่อยู่ต่างเหมืองชลประทานนั้นมันจะเป็นกำแพงกั้น ทำให้น้ำไหลลงช้า น้ำระบายไปได้ช้า ดังนั้นจึงอยากจะให้ทางชลประธานเข้าไปซ่อมแซม ปรับปรุงระบบระบายน้ำตรงนี้ด้วยนะครับ ของตำบลท่าเยี่ยม ตำบลประโทก อำเภอโชคชัยนั้น ท่อระบายน้ำไหลช้า ท่อมีขนาดเล็ก มีจำนวนน้อยจุด จึงอยากให้ แล้วก็อีกเรื่องหนึ่ง เรื่องถนนสาย 224 นะครับ ซึ่งมีท่อระบายน้ำเพียง จุด 2 จุดเองนะครับ จึงอยากให้กรมทางหลวงมาปรับปรุงตรงส่วนเรื่องของการเยียวยาให้กับพี่น้องประชาชนจากอุทกภัยในครั้งนี้ครับ เรื่องการเยียวยา อยากจะให้รัฐบาลได้ช่วยพักชำระหนี้ให้กับพี่น้องเกษตรกร อีกเรื่องหนึ่งก็คือเรื่องของการลงทะเบียนบ่อเลี้ยงปลานะครับ ไม่มีการประมงเลยพี่น้องเกษตรกรไม่ทราบเรื่องนี้เลย ก็อยากให้ทางราชการได้ช่วยยกเว้นกับพี่น้องที่ทำการเลี้ยงปลาด้วยครับ ขอบพระคุณครับ</w:t>
      </w:r>
    </w:p>
    <w:p>
      <w:pPr>
        <w:pStyle w:val="BodyText"/>
      </w:pPr>
      <w:r>
        <w:t xml:space="preserve">(ประธาน) ครับ ต่อไป คุณชวิลิต วิชยสุทธิ์</w:t>
      </w:r>
    </w:p>
    <w:p>
      <w:pPr>
        <w:pStyle w:val="BodyText"/>
      </w:pPr>
      <w:r>
        <w:t xml:space="preserve">(ผู้เข้าร่วมประชุมชาย) กราบเรียนท่านประธานที่เคารพ กระผมนายเชาวริด ผู้แทนจังหวัดนครพนม พรรคเพื่อไทย กระผมขอติดตามการแก้ปัญหาความเดือดร้อนของประชาชน ที่ได้หารือท่านประธานไว้ตั้งแต่สมัยประชุมที่ผ่านมานี้ การขอมีไฟฟ้าครัวเรือน บ้านนางิ้ว หลังจากหารือท่านประธานแล้ว มีเจ้าหน้าที่การไฟฟ้าส่วนภูมิภาคมาตรวจสอบ อำเภอนางิ้ว 40 ครัวเรือน ยังไม่มีไฟฟ้าใช้จริง แต่ปัจจุบันยังไม่มีความคืบหน้า จึงขอให้การไฟฟ้าส่วนภูมิภาคเร่งรัดในการดูแลประชาชนให้มีไฟฟ้าครัวเรือนใช้โดยด่วน 2. กลุ่มเกษตรเมือง…ร้องเรียนได้รับความเดือนร้อนจากเจ้าหน้าที่นครพนม ยักยอกและฉ้อโกงเงินกู้ประชาชน จำนวน 24 ราย วงเงิน 2,000,000 ชาวบ้านต้องการการเยียวยา ไม่ใช่เพียงไล่เจ้าหน้าที่ที่ทุจริตออก แล้วก็กลับมาเกลี่ยกล่อม ขอให้ประสานผู้ว่าจังหวัดนครพนมคนกลางในการแก้ปัญหาในการฟ้องร้อง 3. ขอให้กรมที่ดินได้เร่งรัดได้เปิดสำนักงานสาขาที่ดิน อำเภอบาปาก ต้องเดินทางไกลไปทำนิติกรรมที่จังหวัดนครพนม และขอให้จัดทำโครงการเดินสำรวจในเขตพื้นที่ เพื่อออกโฉนดที่ดิน อำเภอเมืองนครพนม ศึกษา สำรวจ ออกแบบ ถนนบายพาสให้ครบวงรอบ ปัจจุบันมีเพียงครึ่งเดียว และ 5. ขอให้กรมทางหลวงชนบทศึกษาออกแบบการก่อสร้างสะพานบ้านลำน้ำกล่ำ อำเภอนาแก กับบ้านนากา อำเภอนครพนมขอบคุณครับ</w:t>
      </w:r>
    </w:p>
    <w:p>
      <w:pPr>
        <w:pStyle w:val="BodyText"/>
      </w:pPr>
      <w:r>
        <w:t xml:space="preserve">(ประธาน) ครับ ต่อไปคุณรัตนา</w:t>
      </w:r>
    </w:p>
    <w:p>
      <w:pPr>
        <w:pStyle w:val="BodyText"/>
      </w:pPr>
      <w:r>
        <w:t xml:space="preserve">(ผู้เข้าร่วมประชุมหญิง) ค่ะ กราบเรียนท่านประธานสภาที่เคารพ ดิฉัน กรนิต ช้างงาม ผู้แทนราษฎรเขตคลองเตย พรรคพลังประชารัฐค่ะ ดิฉันขอหารือท่านประธานโดยมีข่าวดีและข่าวร้ายนะคะ ดิฉันขอเริ่มจากข่าวร้ายก่อนนะคะ คือเมื่อประมาณเดือนกันยาที่ผ่านมา เกิดเหตุมีศาลาที่พักผู้โดยสารประจำทางป้านรถเมนะคะ ล้มลง แล้วก็ทับผู้บาดเจ็บ 7 คนด้วยกันนะคะ ที่มายืนรอรถโดยสารบริเวณหน้าห้างเซนทรัลเวอร์นะคะ ก็น่าจะมาจากสภาพอุปกรณ์ที่ชำรุดทรุดโทรมนะคะ แล้วก็อยู่ในความดูแลของการขนส่งและกรุงเทพมหานครค่ะ ซึ่งเพื่อไม่ให้เกิดเหตุการณ์ซ้ำรอย เพื่อความปลอดภัยในชีวิต และทรัพย์สินของพี่น้องประชาชน รบกวนกรุงเทพมหานครช่วยสำรวจศาลาที่พักผู้โดยสารในกรุงเทพฯ ด้วยค่ะ ส่วนข่าวร้ายนะคะ ท่านประธาน ท่านผู้ว่าราชการจังหวัดกรุงเทพมหานคร ได้มีโครงการดี ๆ นะคะ มีการปรับปรุงศาลารอรถประจำทางรูปแบบใหม่นะคะ หรือเรียกว่า Smart Bus นะคะ โดยเริ่มปรับปรุงก่อน 350 หลังด้วยกันนะคะ จากทั้งหมด 2,000 หลัง ทั่วกรุงเทพมหานคร โดยเริ่มทยอยจัดทำแล้วนะคะ ที่ผู้รับเหมาทยอยหมด รูปแบบใหม่รูปแบบใหม่ก็มะมี 2 ระบบนะคะ ซึ่งระบบนี่นะคะ จะบอกสายประจำทาง แล้วก็เวลาของการมาถึงของรถโดยการประจำทาง อยู่บนจอนะคะ ขนาด 32 นิ้ว เพื่อให้ประชาชนสามารถวางแผนการเดินทางได้ จะมีระบบรักษาความปลอดภัย มีระบบไฟฟ้าส่องสว่างนะคะ มีระบบชาตสำหรับระบบชาทนะคะ สำหรับชาทเบนะคะ ต้องขอชื่นชมโครงการดี ๆ เหล่านี้นะคะ ที่ตอบโจทย์ผู้ที่มาใช้บริการเป็นอย่างมาก แต่ฝากผู้ว่านะคะ ยังมีอีก 1,600 กว่าหลังที่มีอยู่ค่ะ ฝากท่านดูแลด้วยค่ะ ก่อนที่เหตุการณ์จะซ้ำรอยเดิมค่ะ ขอบพระคุณค่ะ</w:t>
      </w:r>
    </w:p>
    <w:p>
      <w:pPr>
        <w:pStyle w:val="BodyText"/>
      </w:pPr>
      <w:r>
        <w:t xml:space="preserve">(ประธาน) ครับต่อไปคุณสุรชาติ ชาญประดิษฐ์ ครับ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สภาผู้แทนราษฎร ผมได้รับการร้องเรียนจากพี่น้องชาวบ้านน้ำเกลี้ยง จังหวัดถึงบ้านผักขย่าใหญ่ เป็นถนนที่ชาวบ้านใช้สรรจรไปโรงเรียนและชาวบ้านใช้เส้นทางนี้ในการขนส่งสินค้าเพื่อการเกษตร หน้าแร้งก็จะมีฝุ่น มีน้ำขัง ฝากไปยังองค์การบริหารจังหวัดศรีสะเกษประชาชนด้วยครับ ส่วนเรื่องที่ 2 ผมได้รับการร้องเรียนของพี่น้องชาวบ้าน ตำบลตองปิด อำเภอหนองเกี้ยง จังหวัดศรีษะเกษ สืบเนื่องจากชาวบ้าน หมูบ้านตองปีป เพื่อการเกษตร เพราะชาวบ้านทำการเกษตรไร่นาเป็นส่วนผสมกันเป็นจำนวนมาก ขอฝากท่านประธานไปยังองค์การส่วนภูมิภาคกระทรวงมหาดไทยส่วนเรื่องที่ 3 ผมได้รับการร้องเรียนจากพี่น้อง ตำบลหนองแวง อำเภอกันถลาลม บ้านหนองแก้ว ไปหาบ้านหนองแวง เป็นถนนที่ชาวบ้านใช้สัญจรไปมาเป็นจำนวนมาก ซึ่งถนนสายนี้กระผมได้เคยหารือในสภาครั้งหนึ่ง แต่ฃยังไม่ได้รับดำเนินการ ท่านประธานครับ ข้าวหอมมะลิจังหวัดศรีศเกตตลาดเป็นจำนวนมาก ฝากท่านประธานผ่านไปยังกระทรวงพาณิชย์ ดูแลให้กับพี่น้องเกษตรกรด้วยครับ เพราะว่าราคาในวันนี้ราคาถึง 9,200 บาทต่อตัน ตอนนี้เดือดร้อนมากครับ เพราะว่าชาวบ้านปีหนึ่งจะมีแค่ครั้งเดียวฝากท่านประธานด้วยนะครับ ขอบคุณครับ</w:t>
      </w:r>
    </w:p>
    <w:p>
      <w:pPr>
        <w:pStyle w:val="BodyText"/>
      </w:pPr>
      <w:r>
        <w:t xml:space="preserve">(ประธาน)ต่อไปคุณกิติชัย เริงสวัส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กระผม นายกิตติชัย เรืองสวัสดิ์ สมาชิกสภาผู้แทนราษฏร จังหวัดฉะเชิงเทรา ท่านประธานครับ หลังจากที่สภาผู้แทนราษฎรปิดประชุมไปผู้แทนราษฎรอยู่ในพื้นที่รับฟังปัญหานะครับ ชาวแปดริ้วเป็นห่วงเป็นใยครับ เรื่องปัญหาน้ำประปาอย่างมาก และเป็นปัญหาที่ชาวแปดริ้วห่วงใยที่สุดครับ ไม่ว่าจะเป็นจากครั้งที่แล้ว ภัยแล้งครับ ส่งผลให้น้ำไหลบ้างไม่ไหลบ้าง แล้วก็ในปีถัดไป น้ำประปาจะมีเพียงพอหรือไม่นะครับ ทั้งคุณภาพน้ำ แต่ก่อนนั้นครับท่านประธาน น้ำ ดำเหมือนสีโค้ด เดี๋ยวนี้ดีขึ้นมาหน่อยครับ เป็นสีชานะครับ เป็นบางเวลาเท่านั้นนะครับ รวมถึงการขยายเขตของประปาภูมิภาคครับ ประปาตำบลประปาหมู่บ้าน ยังมีความทับซ้อนกันบางที่ไม่มีน้ำประปาขนาดผมเป็นผู้แทนอยู่ในอำเภอเมือง บางตำบลไม่มีน้ำประปาครับ บางบ้านนะครับ บางบ้านมีใช้เป็นปกตินะครับ รวมถึงความพร้อมของระบบน้ำประปาที่จะรองรับ EEC ฉะเชิงเทรานะครับ อำเภอเมืองก็ยังไม่พร้อมนะครับ จะผลักดันเราเข้า EEC …กับประปาของเราหรือไม่ แต่ส่วนนี้ผู้มีอำนาจหลาย ๆ ท่าน กระผมก็ได้มีโอกาสได้คุยเป็นขั้นตอน เป็นโครงการที่ดีนะครับ ก็มีการพัฒนาอยู่เรื่อย ๆ นะครับ สุดท้ายพ่อแม่พี้น้องชาวแปดริ้ว หวังว่า EEC จะเข้ามาช่วยให้น้ำประปาของเรา ช่วยรองรับการพัฒนาต่อไปครับ ขอบคุณครับ</w:t>
      </w:r>
    </w:p>
    <w:p>
      <w:pPr>
        <w:pStyle w:val="BodyText"/>
      </w:pPr>
      <w:r>
        <w:t xml:space="preserve">(ประธาน) ครับ ต่อไปครับ คุณมานพ คีรีภูวดล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กระผมมานพ คีรีภูวดล ท่านประธานครับ ผมขอหารือท่านประธานนะครับไปยังกระทรวงเกษตรและสหกรณ์นะครับ โครงการอ่างเก็บน้ำเสนียงนะครับ จังหวัดน่าน นะครับ โครงการนี้จะมีการศึกษาเรื่องการก่อสร้างนี่ ปี 64 ถึงปี 65 จะมีการก่อสร้างประมาณปี 66 ถึงปี 68 ประเด็นอยู่ตรงนี้ครับ ท่านประธานครับ เรื่องการพัฒนาต่าง ๆ ถึงจะก่อสร้างแล้วแต่ก็มีปัญหาบ่อย ๆ นะครับ สาเหตุตัวอย่างนี้ก็เหมือนกันครับ การดำเนินการในการวางแผน ของโครงการอ่างเก็บน้ำนี่นะครับ ไม่ครอบคลุมถึงพี่น้องในพื้นที่ ทั้งพื้นที่ที่ได้รับผลประโยชน์และพื้นที่ที่ได้รับผลกระทบ กรณีนี้พี่น้องประชาชนเรียกร้องมาครับ หมู่บ้านใหม่เจริฐสุข หมู่ 4 หมู่ 5 ครับ บ้านใหม่ บ้านน้ำโค้ง แล้วก็หมู่ 5 บ้านสองแคว นะครับ เป็นหมู่บ้านที่ได้รับผลกระทบ กระบวนการของหน่วยงานที่เกี่ยวข้องในการลงไปทำแผน หรือทำประชาคมครับ 3 หมู่บ้านนี้ไม่ได้รับข้อมูลเลย เพื่อที่จะแก้ปัญหาว่าการดำเนินการพัเกิดปัญหานี่ รัฐมนตรีกระทรวงเกษตรนะครับ หน่วยงานที่เกี่ยวของ ว่าจะทำอย่างไรไม่ให้เกิดความขัดแย้งทั้ง 2 ฝั่งนี่ขัดแย้งกัน พื้นที่ที่ได้รับผลกระทบครับท่านประธาน ประมาณ 438 ไร่ นะครับ เป็นทั้งพื้นที่ทำกินและเป็นทั้งเชื่อของติพันม้ง แล้วพี่น้องชาวชาวเมี่ยนนะครับ เพราะฉะนั้นผมจะส่งรายละเอียดที่ประชาชนร้องมาฝากไปยังท่านประธาน ไปยังกระทรวงเกษตรฯ ครับ ท่านประธานครับ</w:t>
      </w:r>
    </w:p>
    <w:p>
      <w:pPr>
        <w:pStyle w:val="BodyText"/>
      </w:pPr>
      <w:r>
        <w:t xml:space="preserve">(ประธาน) ครับ ต่อไป ร้อยตำรวจเอกอรุณ สวัสดี</w:t>
      </w:r>
    </w:p>
    <w:p>
      <w:pPr>
        <w:pStyle w:val="BodyText"/>
      </w:pPr>
      <w:r>
        <w:t xml:space="preserve">(ผู้เข้าร่วมประชุมชาย) กราบเรียนท่านประธานที่เคารพ กระผมร้อยตำรวจเอก อรุณ สวัสดี สภาชิกผู้แทนราษฎร จังหวัดสงขลา วันนี้ไคร่จะขอหารือท่านประธาน เนื่องจากกระผมได้รับการร้องเรียนจากผู้ประกอบการเดินเรือ และร่องน้ำในทะเลสาบสงขลา ผู้ประกอบการด้านการประมง แปลรูปสัตว์น้ำและการแปลรูปเชื่อเพลิง อื่น ๆ มีความเดือดร้อนในการใช้เส้นทางเดินเรือเป็นอย่างมาก เนื่องจากปากร่องน้ำทางเดินเรือทะเลสาบสงขลา ได้มีผู้ปักสร้างเครื่องมือประมงดักสัตว์น้ำครับท่านประธาน ทำให้กีดขวางทางเรือนะครับ ทางสรรจรทางเรือนะครับ ไม่มีความปลอดภัยและมีปัญหาในการกลับเรือ ในการร่องเรือต่าง ๆ จึงกราบขอ จึงขอกราบเรียนไปยังท่านประธานผ่านถึงจังหวัดสงขลา กรมเจ้าท่า กรมประมง กรมทรัพยากรณ์ทางทะเลและชายฝั่ง และศูนย์อำนวยการรักษาทางทะเลแห่งชาติ เขต 2 และหน่วนงานที่เกี่ยวข้อง ให้มีการจัดการเครื่องมือประมง โพงพาง ที่ขวางทางน้ำนะครับ โดยให้มี โดยผู้ประกอบการอย่างให้มีร่องน้ำทะเลสอบสงขลาสำหรับทางเดินเรือของทะเลสาบสงขลา เน้นว่าบางส่วนให้ในการเดินเรือให้มในการเดินเรือให้มีความกว้างประมาณ 3 กิโลเมตร ทางปากทางร่องน้ำนะครับ เพื่อให้ทางสัญจรทางน้ำ ทางเรือสะดวกยิ่งขึ้น และการจัดระเบียบในครั้งนี้ก็อยากให้สมประโยชน์ทั้ง 2 ฝ่าย อยู่ร่วมกันได้ทั้งชาวประมงพื้นบ้านที่ทำโพงพางและผู้ประกอบการที่ใช้ร่องน้ำในการเดินเรือสัญจรโดยอยากให้เร่งแก้ปัญหาอย่างเร่งด่วยนะครับ</w:t>
      </w:r>
    </w:p>
    <w:p>
      <w:pPr>
        <w:pStyle w:val="BodyText"/>
      </w:pPr>
      <w:r>
        <w:t xml:space="preserve">(ประธาน) ครับ ต่อไปคุณเลิศศักดิ์ พัฒนชัยกุล</w:t>
      </w:r>
    </w:p>
    <w:p>
      <w:pPr>
        <w:pStyle w:val="BodyText"/>
      </w:pPr>
      <w:r>
        <w:t xml:space="preserve">(ผู้เข้าร่วมประชุมชาย) ท่านประธานที่เคารพครับ กระผม นายเลิศศักดิ์ พัฒนชัยกุล ผมขอหารือท่านประธานในความเดือดร้อนของพี่น้องประชาชน เรื่องแรกครับ เป็นเรื่องของชาวบ้านนานกปีบ ตำบลห่วยบ่อซึน พี่น้องชาวบ้านภูแผงม้า บ้านห้วงเย็น ตำบลนาดอกคำ อำเภอนาด้วง จังหวัดเลย ครับ สืบเนื่องจากถนนสาย… วังเย็น ผิวจราจรเสียหายมากครับ ประชาชนมีความเดือดร้อนอย่างมาก เรื่องนี้ผมได้เคยหารือต่อท่านประธานสภาไปแล้วที่ผ่านมา แต่ก็ยังไม่ได้รับการแก้ไขใด ๆ เลยนะครับ จึงขอความกรุณาท่านประธานได้ประสานไปยังสำนักงบประมาณ หรือกรมส่งเสริมปกครองส่วนท้องถิ่น ได้กรุณาพิจารณาจัดสรรงบประมาณ ให้พี่น้องทั้ง 4 หมู่บ้านด้วยครับ เรื่องต่อมาครับ เป็นเรื่องที่ผมมีโอกาสได้ลงพื้นที่และบ้านเหมืองทอง เขตบ้านตำบลเทศบาลจังหวัดเลยครับ ผมได้รับทราบความเดือดร้อนของพี่น้องทั้ง 2 หมู่บ้าน เนื่องจากถนนจากบ้านซำไฮ บ้านเหมืองทองไปเชื่อมถนนสายหลักเชียงกง ซึ่งเป็นถนนสังกัดรับผิดชอบอยู่นะครับ ผิวจราจรเสียหายนะครับ อันตรายต่อพี่น้องที่สัญจรไปมาอย่างมาก จึงได้ขอความกรุณาท่านประธาน ได้ประสานไปยังสำนักงานจัดสรรงบประมาณให้กับสำนักงานงบประมาณส่วนจังหวัด ให้แก้ไขผิวจราจรให้กับพี่น้องประชาชนด้วยเช่นกันครับ เรื่องต่อไปครับ เป็นเรื่องความเดือดร้อนของบ้านซำไฮอีกครับ สัญญานโทรศัพท์ในพื้นที่นี้ไม่มีเลยครับ ขอให้กระทรวงดิจิทัลเพื่อเศรษฐกิจและสังคมได้แจ้งไปยังผู้ประกอบการได้ติดตั้งเสาสัญญาณด้วยครับ กราบขอบพระคุณท่านประธานด้วยครับ</w:t>
      </w:r>
    </w:p>
    <w:p>
      <w:pPr>
        <w:pStyle w:val="BodyText"/>
      </w:pPr>
      <w:r>
        <w:t xml:space="preserve">(ประธาน) ครับ ต่อไป คุณอัครเดช วงศ์พิทักษ์โรจน์</w:t>
      </w:r>
    </w:p>
    <w:p>
      <w:pPr>
        <w:pStyle w:val="BodyText"/>
      </w:pPr>
      <w:r>
        <w:t xml:space="preserve">(ผู้เข้าร่วมประชุมชาย) ครับ กราบเรียนท่านประธานสภาที่เคารพ กระผมนาย อัครเดท … อำเภอบ้านโป่ง ราชบุรี เขต 4 พรรคประชาธิปัตย์ หารือท่านประธาน ถึงความเดือดร้อนของพี่น้องประชาชน จังหวัดราชบุรี เขต 4 3 เรื่องครับ เรื่องแรกจากพี่น้องชาวตำบลคุ้มพยอม ว่าริมตลิ่ง ที่ดิน ได้โดนแม่น้ำจาก แม่น้ำแม่กรองกัดเซาะ อยากให้กรมโยธาธิการ ได้จัดทำลิมตลิ่ง หมู่ 1 หมู่ 2 หมู่ 4 หมู่ 8 หมู่ 9 และหมู่ 11 ของคุ้งพยอม เรื่องที่ 2 ครับ ได้รับการร้องเรียนจากพี่น้องชาวตำบลลาดบัวขาว และอำเภอบ้านโป่งว่ามีอุบัติเหตุเกิดขึ้นในเส้นทางของ กจ 4066 จุดตัดถนนชลประทาน ที่บริเวณหมู่ 4 ถนนลาดบัวขาว กรมทางหลวงชนบท ซึ่งเป็นเจ้าของเส้นทางดังกล่าว ได้ทำไฟสัญญาณจราจรให้กับพี่น้องประชาชนเพื่อความปลอดภัยให้กับพี่น้องดังกล่าวด้วยครับ เรื่องที่ 3 ครับ ขอให้กรมส่งเสริมส่วนท้องถิ่น ให้องค์กรปกครองส่วนท้องถิ่นได้ดูแลผิวลาดยางเข้าหมู่บ้านหมู่ที่ 12 ตำบลหนองอ้อ อำเภอบ้านโปร่ง ตำบลหนองกบให้กับพี่น้องประชาชนด้วยครับ เนื่องจากถนนนะครับ เป็นบ่อ แล้วก็ไม่ได้รับการดูแลในเวลาที่ผ่านมาขนพืชผลทางการเกษตรและสัญจรไปมา และขอให้ได้ดำเนินการให้กับพี่น้องประชาชนชาวราชบุรี ขอบคุณท่านประธานครับ</w:t>
      </w:r>
    </w:p>
    <w:p>
      <w:pPr>
        <w:pStyle w:val="BodyText"/>
      </w:pPr>
      <w:r>
        <w:t xml:space="preserve">(ประธาน) ครับ ต่อไปคุณวิสิทธิ์ เดชานุวัติ</w:t>
      </w:r>
    </w:p>
    <w:p>
      <w:pPr>
        <w:pStyle w:val="BodyText"/>
      </w:pPr>
      <w:r>
        <w:t xml:space="preserve">(ผู้เข้าร่วมประชุมชาย) ท่านประธานสภาที่เคารพครับ กระผม ภิสิทธิ์ จังหวัดเชียงราย พรรคเพื่อไทยครับ ผมขอนำเรื่องความเดือดร้อนของพี่น้องชาวนานะครับ ราคาข้าวเปลือกตกต่ำเป็นอย่างมากครับ เป็นประวัติการณ์ แม้ว่า ครม. นะครับ จะได้มีมติเมื่อวันที่ 3 พฤศจิกายน เมื่อวานนี้นะครับ ได้มีออกมาตรการช่วยเหลือ และการประกันราคา ตั้งแต่ตันละ 10000 ถึง 15000 บาท ชดเชยนะครับ เกี่ยวกับไล่คนละประมาณ 5 หมื่นบาท ท่านประธานครับ มาตรการดังกล่าวถือว่าช้ามากนะครับ ที่ว่าช้ามาก เพราะว่าอะไรครับ ข้าวครับเริ่มเก็บเกี่ยวนะครับ ตั้งแต่จากทางเหนือ มาภาคกลาง แล้วภาคใต้นะครับ เป็นระยะ ๆ ไล่กันไป ภาคเหนือนะครับ เฉพาะการเก็บเกี่ยว ตั้งแต่ต้นเดือนตุลาคมมาแล้ว พี่น้องชาวนาเดือดร้อนครับ โดยฉะเพาะ ในจังหวัดเชียงรายนะครับ อำเภอเวียงปากเป้า อำเภอแม่สวย อำเภอแม่ลาย ร้องเรียนนะครับ ขอการช่วยเหลือจากสหกรณ์การเกษตร พาณิชย์จังหวัดก็ดี แต่ก็ไม่ได้รับความดูแลในขณะนั้นนะครับ จำเป็นต้องขายข้าวในราคาทีต่ำมากนะครับ ข้าวเหนียวในขณะนั้นนะครับ ขายได้กิโลกรัมละ 5-6 บาท เองครับ ปัจจุบันนี้นะครับ ข้าวเจ้านะครับ ที่เก็ฐเกี่ยวแล้ว ก็กิโลกรัมละประมาณ 7 บาท และพี่น้องชาวนานะครับ เมื่อเก็บเกี่ยวแล้วนะครับ น้อยรายมากครับ ที่จะเก็บข้าวไว้ เก็บเกี่ยวเสร็จปุ๊บก็จำหน่ายข้าวไป อะไรต่าง ๆ เพราะฉะนั้นมาตรการมาเมื่อวาน วันที่ 3 พฤศจิกา คณะรัฐมนตรีด้วยนะครับ ว่าพี่น้องชาวนาที่ขายข้าวไปเมื่อเดือนตุลาคม ไม่มีข้าวอยู่ในมือนะครับ ท่านต้องให้การดูแลชดเชยย้อนกลับไปให้เขา เพราะว่าเขาเดือดร้อนในเรื่องราคาตกต่ำมากครับ ขอบพระคุณครับ</w:t>
      </w:r>
    </w:p>
    <w:p>
      <w:pPr>
        <w:pStyle w:val="BodyText"/>
      </w:pPr>
      <w:r>
        <w:t xml:space="preserve">(ประธาน) ครับ ต่อไปคุณ จีรเดช ศรีวิราช ครับ</w:t>
      </w:r>
    </w:p>
    <w:p>
      <w:pPr>
        <w:pStyle w:val="BodyText"/>
      </w:pPr>
      <w:r>
        <w:t xml:space="preserve">(ผู้เข้าร่วมประชุมชาย)</w:t>
      </w:r>
    </w:p>
    <w:p>
      <w:pPr>
        <w:pStyle w:val="BodyText"/>
      </w:pPr>
      <w:r>
        <w:t xml:space="preserve">(ผู้เข้าร่วมประชุมชาย) กราบเรียนประธานสภาที่เคารพ กระผม นายจิรเดช ศรีวิราช สมาชิกสภาผู้แทนราษฏรพะเยา เขต 3 พรรคพลังประชารัฐ ท่านประธานผ่านไปยังกรมชลประทาน ผมได้รับเรื่องร้องเรียนจากท่านบุญช่วยผู้ใหญ่บ้านหมู่ที่ 3 และผู้ใหญ่บ้าน … อำเภอดอกคำใต้ ขอให้ปรับปรุงหน้าดิน บ้านใหม่พัฒนา หรือที่เรียกกันว่า</w:t>
      </w:r>
      <w:r>
        <w:t xml:space="preserve"> </w:t>
      </w:r>
      <w:r>
        <w:t xml:space="preserve">“</w:t>
      </w:r>
      <w:r>
        <w:t xml:space="preserve">ห้วยแม่ชั่ง</w:t>
      </w:r>
      <w:r>
        <w:t xml:space="preserve">”</w:t>
      </w:r>
      <w:r>
        <w:t xml:space="preserve"> </w:t>
      </w:r>
      <w:r>
        <w:t xml:space="preserve">เนื่องจากเกิดการรั่วซึมเสียหายมาหลายปี ไม่สามารถกักเก็บน้ำไว้ได้ ขอฝากกรมชลประทานได้ดำเนินการ ท่านประธานครับ ปัญหาน้ำเป็นปัญหาใหญ่ เพราะคนส่วนใหญ่ในประเทศประกอบอาชีพเกษตรกรรมปีจะเห็นได้ว่า มีปริมาณน้ำไม่สามารถกักเก็บไว้ได้ แม้ผ่านมากี่ยุค กี่สมัย กี่รัฐบาล ก็ไม่เคยแก้ปัญหาได้ น้ำท่วม ฝนแล้งมีให้เห็นอยู่เป็นประจำทุกปี สาเหตุก็เพราะเรามีขั้นตอนของระเบียบกฎหมายมากเกินไป สร้างฝายในแต่ละทีแต่ขั้นแต่ละตอนน จากอำเภอสู่จังหวัด จากจังหวัดเข้ากรม จากกรม ไปกระทรวง โน่นนี่นั่น กว่าจะอนุญาต บางทีใช้เวลา 20-30 ปี ให้มีการแก้ปัญหาได้เร็วขึ้น ต้องเปลี่ยนแนวคิดใหม่ ต้องปรับปรุงระเบียบของกฎหมายให้มีการกระจายอำนาจให้หน่วยงานในพื้นที่ ให้จบกันที่จังหวัด เพราะเขาทำกันอยู่ตรงนี้ เขาย่อมรู้ดีว่าอะไรควร หรือไม่มีควรอย่างไร มีผลกระทบมีปัญหาอะไรหรือไม่ นี่เอาปัญหาทุกเรื่องมากองไว้ที่ส่วนกลาง เอาทุกอย่างมาไว้ที่กรุงเทพฯ เป็นอย่างนี้ ผ่านไปอีก 100 ปีก็ไม่มีทางแก้ปัญหาได้ ขอฝากไปทางท่านประธานและหน่วยงานที่เกี่ยวข้อง ลดขั้นตอนของระเบียบกฎหมาย ไปในระดับท้องถิ่น ในระดับภูมิภาค แก้ปัญหาความทุกข์ยากให้แก่พี่น้องประชาชนได้เร็วขึ้น ขอบคุณครับ</w:t>
      </w:r>
    </w:p>
    <w:p>
      <w:pPr>
        <w:pStyle w:val="BodyText"/>
      </w:pPr>
      <w:r>
        <w:t xml:space="preserve">(ประธาน) ครับ ต่อไป คุณองค์การ ชัยบุตรครับ</w:t>
      </w:r>
    </w:p>
    <w:p>
      <w:pPr>
        <w:pStyle w:val="BodyText"/>
      </w:pPr>
      <w:r>
        <w:t xml:space="preserve">(ผู้เข้าร่วมประชุมชาย) ท่านประธานครับ กระผมชัยบุตรท่านประธานที่เคารพ กระผม … พรรคก้าวไกล จังหวัดมุกดาหารครับ ท่านประธานความเดือดร้อนของชาวบ้านดังนี้ครับท่านประธาน ข้อร้องเรียน จากผู้นำชุมชนท้องถิ่น บ้านหนองบัว หมู่ 3 มุกดาหาร กรณีถนนลาดยางเข้าออกหมู่บ้าน เป็นหลุมเป็นบ่อ สัญจรลำบาก บ่อยนะครับ ไม่มีหน่วยงานเข้าไปดูแลข้อร้องเรียนจากท่านกำนันผู้ใหญ่บ้าน กลุ่มพลังมวลชนต่าง ๆ ในเขตอำเภอบ้านโพด ตำบลกุดแคร่ เชื่อมต่อระหว่างหมู่บ้านเป็นหลุมเป็นบ่อ ขนสินค้าทางการเกษตรก็ลำบาก ได้ระบข้อร้องเรียนจากท่าน … สมาชิก อบต. กรณีน้ำท่วงขังภายในหมู่บ้านมานานหลายปี ร้องขอไปยังหน่วยงานที่เกี่ยวข้อง แต่ไม่ได้รับการดูแลแก้ไขเลย ได้รับข้อร้องเรียนจากผู้ใหญ่บ้านอำเภอน้ำยาหมู่ 7 ตำบลน้ำเที่ยง จังหวัดมุกดาหารกรณีบ่อขยะ คำชะอี ตั้งใกล้ชุมชนและหมู่บ้าน และแหล่งน้ำสาธารณะที่ใช้ประโยชน์ร่วมกัน ส่งกลิ่นเหม็น เป็นแหล่งเพาะพันธุ์แมลงวัน สภาพสิ่งแวดล้อมไม่ดี ชาวบ้านต้องการให้ย้ายออกไปจากที่ชุมชนนะครับ ท่านประธาน หรือปรับเปลี่ยนตามข้อบังคับต่อไปนะครับ ท่านประธานครับ ที่กระผมขอมาเป็นเท็จจริงที่ชาวบ้านเดือดร้อนจริง ๆ หน่วยงานที่เกี่ยวข้อง ได้เร่งรัดหาทางแก้ไขต่อไปนะครับ จะขออนุญาตส่งเอกสารให้ท่านประธานด้วย ขอบคุณครับท่านประธาน</w:t>
      </w:r>
    </w:p>
    <w:p>
      <w:pPr>
        <w:pStyle w:val="BodyText"/>
      </w:pPr>
      <w:r>
        <w:t xml:space="preserve">(ประธาน) ครับ ต่อไปคุณสาคร เกี่ยวข้อง ครับ</w:t>
      </w:r>
    </w:p>
    <w:p>
      <w:pPr>
        <w:pStyle w:val="BodyText"/>
      </w:pPr>
      <w:r>
        <w:t xml:space="preserve">(ผู้เข้าร่วมประชุมชาย) ท่านประธานที่เคารพ กระผม สาคร เกี่ยวข้องสมาชิกผู้แทนราษฎร จังหวัดกระบี่ ท่านประธานครับ ได้รับคำร้องเรียนและร้องขอจากพี่น้องประชาชนในเขตเทศบาลกระบี่ ให้มาหารือท่านประธาน เรื่องประสบปัญหาน้ำท่วงเมืองที่บ้านตลาดเก่า อำเภอเมืองใหญ่ ซึ่งจังหวัดกระบี่มีลุ่มน้ำไม่กี่ลุ่มน้ำ โดยเฉพาะลุ่มแม่น้ำกระบี่ ตำบล … และก็ตำบลกระบี่ใหญ่ ในเขตเทศบาล เป็นแม่น้ำที่มีความตื่นเขิน มีความแคบ และมีความยาวถึง 40 กิโลเมตร ไหลมาจากเขาพนมเบญจาจะเกิดน้ำท่วมเมือง เพราะว่าน้ำไม่สามารถระบายออกไปยังทำเลได้ทันอยุ่ตลอดที่มีมรสุมหรือมีฝนตก อีกทั้งในฤดูแล้ง ก็ยังมีการขาดแคลนน้ำในระบบประปาของเมืองกระบี่ โดยหลักก็ใช้น้ำดิบ น้ำต้นทุนจากแหล่งน้ำจากแม่น้ำกระบี่ หรือกระบี่ใหญ่ หรือคลองกระบี่ใหญ่ ตำบลผ่านหลายหมู่บ้าน อยากเรียกร้องท่านประธานกรมชลประทานได้สำรวจออกแบบขุดลอก หรือคลองกระบี่ใหญ่ตลอดเส้นทางที่ไหลมา ที่เก็บไว้ใช้ในระบบประปากระบี่ ไว้รองรับการขยายเมือง อีกทั้งยังขุดคลองเลี่ยงเมืองเพื่อผันน้ำไม่ให้ไหลเข้ามาท่วมในเขตเทศบาล และเขตตำบลข้างเคียง เช่น ตำบลทับปริก น้อย ที่มีผลกระทบจากน้ำท่วมตลอดทุกปี จึงขอเรียนท่านประธานและสหกรณ์ตลอดจนกรมชลประทานได้สำรวจคลองเลี่ยงเมือง เพื่อจัดการการน้ำท่วมเขตเทศบาลกระบี่ ขอบคุณครับท่านประธาน</w:t>
      </w:r>
    </w:p>
    <w:p>
      <w:pPr>
        <w:pStyle w:val="BodyText"/>
      </w:pPr>
      <w:r>
        <w:t xml:space="preserve">(ประธาน) ครับ ต่อไปเชิญคุณองค์อาจ วงค์ประยุตร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กระผมสภาผู้แทนราษฎร จังหวัดสระบุรี พรรคเพื่อไทย ท่านประธานครับ สมัยที่ผมได้พบปะพี่น้องเกษตรกร พบว่า ส่วนใหญ่มีปัญหาเรื่องน้ำเหมือน ๆ กันในหลายอำเภอครับ แหล่งน้ำของจังหวัดสระบุรี ก็ขาดน้ำ ในช่วงหน้าฝนแม้ว่าน้ำจะเยอะ แต่ท่านประธานครับ ก็ไม่สามารถกักเก็บน้ำได้ สุดท้ายก็ระบายน้ำทิ้งลงทะเลไปทุก ๆ ปี ชาวบ้านเดือดร้อน ท่านประธาน ที่อำเภอหนองแซงเกษตรกร ตำบลหนองกบ ประตูระบายน้ำอำเภอห้วยบาก สามารถใช้ได้เพียง 2 บาน 2. ขอให้ขุดลอกคลองส่งน้ำไม่ได้ครับ ไม่ได้ลอกคลองมานาน ทำให้น้ำตื้นเขิน วัชพืชมีมากมายนะครับ ต่อมา ที่อำเภอหนองแค เกษตรขอให้ก่อสร้างประตูระบายน้ำหน้าบริษัท ไทยบริสโตร หมู่ 6 เพื่อเก็บกักน้ำช่วงหน้าแล้ง และให้ระบายน้ำในช่วงหน้าฝนจะได้มีน้ำไว้ใช้ตลอดทั้งปี ที่อำเภอเสาไห้ ชาวนาตำบลคิ้วงาม ช่วงสร้างฝายกั้นน้ำ ที่อำเภอหมู่ 5 หมู่ 6 บ้านโคกกระท้อน เพื่อให้ชาวนา ฝากท่านประธานผ่านไปยังรัฐมนตรีที่เกี่ยวข้องผลักดันโครงการต่าง ๆ ให้ชาวนามีน้ำใช้ในเรื่องการเกษตรได้ทั้งปีครับ ขอบคุณครับ</w:t>
      </w:r>
    </w:p>
    <w:p>
      <w:pPr>
        <w:pStyle w:val="BodyText"/>
      </w:pPr>
      <w:r>
        <w:t xml:space="preserve">(ประธาน)ต่อไปคุณอหิรัณ อารีเซาะครับ</w:t>
      </w:r>
    </w:p>
    <w:p>
      <w:pPr>
        <w:pStyle w:val="BodyText"/>
      </w:pPr>
      <w:r>
        <w:t xml:space="preserve">(ผู้เข้าร่วมประชุมชาย) เรียนท่านประธานที่เคารพ ผมอริรัญ อารีอิตเลาะ สภาผู้แทน ยะลา เขต 1 ครับ ขอหารือท่านประธาน 2 เรื่องนะครับ เรื่องที่ 1 เป็นกรณีร้องเรียนจากบุคลากรทางการศึกษานะครับ จากกรณีที่มีปัญหาเรื่องการเบิกจ่าย ปี 2564 ที่กระทรวงการคลัง ยังไม่ได้มีการกำหนดเรื่องหลักเกณฑ์กำหนดสำนักงานประจำปีงบประมาณ 2564 ทำให้การเบิกจ่ายสวัสดิการในการปฏิบัติ ปี 2564 ยังไม่ได้รับการพิจารณา และที่ผ่านมายังไม่ได้รับการจ่ายนะครับ ในสิ้นเดือนที่ผ่านมานะครับ เรื่องที่ 2 ผ่านกระทรวงสาธารณสุข กรณีของโรงพยาบาลศูนย์ยะลานะครับ จากกรณีเรื่องของต้องรับผิดชอบจากจังหวัดใกล้เคียงไม่ว่าจะเป็น จังหวัดยะลา หรือ นราธิวาส โรงพยาบาลอำเภอนะครับ มีผู้ป่วยเข้ามาใช้บริการเป็นจำนวนมาก และพื้นที่ของโรงพยาบาลศูนย์ยะลา แล้วก็มีการขอพิจารณาให้มีการก่อสร้างอาคารผู้ป่วยนอก 10 ชั้น ซึ่งเป็นกรณีขอปิดมาตรฐานเข้าไป แต่ก็จะมีการรวมห้องผ่าตัดเล็กเข้าไปด้วยในอาคารหลังนี้ ทราบว่าที่ผ่านมาไม่ได้รับการพิจารณาบรรจุ และทำให้โรงพยาบาลที่มีความคับแคบ แออัดนะครับ ต้องมีความช่วยเหลือกับผู้ป่วยนะครับ ซึ่งกรณีอย่างนี้เป็นกรณีที่จำเป็นจะต้อกระทรวงสาธารณสุขช่วยพิจารณานะครับ ไม่เพียงพอ ก็จะต้องให้การพิจารณา ต้องมีแบบข้อสร้างเฉพาะ ฝ่ายแบบของโรงพยาบาลนะครับ ของกระทรวงสาธารณสุขให้แล้ว เพียงแต่ว่า กระทรวงสาธารณสุขเองยังไม่ได้พิจารณาอนุมัติให้ในงบประมาณปี 2565 นะครับ ซึ่งกรณีนี้เป็นสิ่งที่อยากเรียนกระทรวงสาธารณะ กระทรวงสาธารณสุข และผมมีเอกสารแนบไปเสนอต่อไปด้วยครับ ขอคุณครับ</w:t>
      </w:r>
    </w:p>
    <w:p>
      <w:pPr>
        <w:pStyle w:val="BodyText"/>
      </w:pPr>
      <w:r>
        <w:t xml:space="preserve">(ประธาน) ต่อไปคุณ สุภาพร</w:t>
      </w:r>
    </w:p>
    <w:p>
      <w:pPr>
        <w:pStyle w:val="BodyText"/>
      </w:pPr>
      <w:r>
        <w:t xml:space="preserve">(ผู้เข้าร่วมประชุมหญิง) กราบเรียนท่านประธานสภา ดิฉัน สุภาพร คงวุฒิปัญญา สมาชิกสภาผู้แทนราษฎรเขตที่ 29 ภาษีเจริญ ตลิงชัน ท่านประธานคะ จากที่ดิฉันได้ตั้งกระทู้ถามแยก เรื่องยกระดับถนนปริมนทน เดินรถโดยสารประจำทาง เมื่อวันที่ 23 มกราคม 2563 และได้มีการตอบในราชกิจจานุเบกษา เล่ม 137 ตอนพิเศษ 1452 วันที่ 19 มิถุนายน 2563 ตามมติที่ประชุม ตามหนังสือด่วน ที่หนัง/7062 ลงวันที่ 19 กรกฎาคม 2563 ตามเอกสารที่ได้รับ ท่านประธานคะ ขณะนี้ได้มีการประการกฎษฎีกาเวียนคืนแนวเขตที่บ้านพุทธมณฑล การยกระดับถนนและปรับปรุงเต็มรูปแบบ ซึ่งต้องใช้ระยะเวลาอีกยาวนาน ดังนั้นดิฉันขอปรึกษาหารือท่านประธานไปถึงกระทรวงมหาดไทย ผู้รับผิดชอบ ถึงเรื่องของขอบเขตและระยเวลา ที่จะเริ่มดำเนินการโครงการ โดยเฉพาะส่วนที่ดำเนินการได้ โดยเฉพาะปัญหาส่วนพี่น้องประชาชน ในเรื่องของงานระบบท่าระบายน้ำถนนทั้ง 2 ฝั่ง และการให้บริการเดินรถขององการขนส่งกรุ่งเทพ โดยมีปัญหาประชาชนนั้นมีสะสมมาอย่างยาวนาน ที่สามารถทำได้ก่อนทั้ง 2 เรื่อง ดิฉันจึงอยากจะฝากให้ช่วยแก้ไข ช่วยเหลือพี่น้องประชาชนที่รองบประมาณและขบวนการต่าง ๆ ขณะที่ปรับปรุงถนนพุทธมณฑลสาย 1 ต่อไป กราขอบพรคุณค่ะ</w:t>
      </w:r>
    </w:p>
    <w:p>
      <w:pPr>
        <w:pStyle w:val="BodyText"/>
      </w:pPr>
      <w:r>
        <w:t xml:space="preserve">(ประธาน) ครับ ต่อไปคุณภาคภูมิ หมุนประมุข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กระผม นายภาคภูมิ สมาชิกสภาผู้แทนราษฎรจังหวัดตาก พรรคพลังประชารัฐ สืบเนื่องจากสถาการณ์การระบาดของโรค COVID-19 ในประเทศเมียรมาร์ ซึ่งในบรรดาทั้งหมด ที่ติดชายแดน จังหวัดตาก ถือว่าเป็นจังหวัดที่ได้รับผลกระทบของจังหวัดตาก ของอำเภอชายแดน มีระยะทางยาวกว่า 500 กิโลเมตร ซึ่งกั้นแค่แม่น้ำเมย ภูเขา ทำให้ประชาชนทั้ง 2 ประเทศ สัญจรไปมาได้อย่างสะดวก ที่ผ่านมาจังหวัดตากได้ออกมาตรการอย่างเข้มข้นได้ทำหน้าที่เป็นเมืองหน้าด่านป้องกันโรค COVID-19 ไม่ให้เข้ามาในประเทศไทย ทั้งภาครัฐทุกภาคส่วนดำเนินการเต็มที่ แต่เนื่องจากปัจจัยต่าง ๆ การค้าชายแดน ภูมิประเทศ ทำให้มีการเสี่ยงต่อการติดเชื้อโดยง่าย หลังจากที่มีผู้ติดเชื้อภายในประเทศ 5 ราย ที่ผ่านมา แต่เนื่องด้วยการทำงานเชิงรุกและได้รับการร่วมมือในทุก ๆ ฝ่ายให้ไม่ให้แพล่ไปบุคคลอื่นได้อย่างทันท่วงที ที่ผ่านมาจังหวัดตาก ภายใต้การสั่งงานของท่านชมรัตน์ ภิรมย์รัตน์ จังหวัดตาก ประธานคณะกรรมการจังหวัดตากมีการ Lockdown บางส่วนของอำเภอแม่สอด ไม่ว่าจะเป็นการปิดโรงเรียน ปิดชุมชน หรือปิดศาสนสถานต่าง ๆ อีกทั้งการตรวจเชื้อเชิงรุก และ8,000 กว่าราย ซึ่งเป็นข่าวดี มีผู้ติดเชื้อแม้แต่รายเดียวในจังหวัดตาก สถานการณ์ปัจจุบันของจังหวัดตาก ควบคุมโรค COVID-19 ได้แล้ว แต่ที่ผ่านมาไม่ว่าจะเป็นสื่อโซเชียล สื่อออนไลน์ สื่อโทรทัศน์ได้นำเสนอข่าว อำเภอแม่สอนว่าเป็นดินแดนแห่งการอันตราย ว่าเป็นเมืองที่เสี่ยงต่อการติดเชื้อ COVID-19 เป็นอย่างสูง ได้รับความเสียหายเป็นอย่างมากทางด้านเศรษฐกิจ ชุมชน การท่องเที่ยว จังหวัดตากถือเป็นประตูหน้าด่านสู่อันดามัน มีมูลค่าส่งออก 100,000 ล้านกว่า กระทรวงหน่วยงาน ต่าง ๆ ช่วยประชาสัมพันธ์ช่วยนำเสนอในแง่มุมดี ๆ ที่ได้รับทราบ หามาตรการ</w:t>
      </w:r>
    </w:p>
    <w:p>
      <w:pPr>
        <w:pStyle w:val="BodyText"/>
      </w:pPr>
      <w:r>
        <w:t xml:space="preserve">(ประธาน) ครับ ต่อไป คุณนิคม บุญวิเศษ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ที่เคารพ กระผมนายนิคม บุญ แบบบัญชีรายชื่อ หัวหน้าพรรค…ท่านประธานที่เคารพครับ กระผมขอเรียนการคืบหน้าการปรับปรุง บำรุงผิวหน้าถนนผิวถนนจราจร ทางเข้าบ้านเมย บ้านสวนโคก หมู่ที่ 1 ถนนชำรุดเสียหายครับท่านประธานครับ น้ำท่วมขังเนื่องจากไม่มีครับ ปัญหาเรื่องการประปาไม่มีคุณภาพ น้ำไม่พอใช้ครับ ใสช่วงหน้าแล้งครับ ใช้อุปโภค บริโภค หรือในช่วงเทศกาลต่าง ๆ เปิดน้ำพร้อมกันนี่ น้ำไม่ไหล ขอให้หน่วยงานที่เกี่ยวข้อง กระทรวงมหาดไทย กระทรวงคมนาคม กระทราเรื่องนี้ผมได้หารือไปประมาณ 5 เดือนแล้วอีกประการหนึ่งครับ การจัดสรรงบประมาณ แผนโครงการบรรเทาภัยแล้ง 76 จังหวัด มีหลาย… บางอำเภอ โครงการ 60 โครงการ ไม่มีสักโครงการเลยครับ ผมยกตัวอย่างจังหวัดกาฬสินธ์นะครับ อำเภอการมลา ร่องคำ จังหวัด2 อำเภอนี่ แต่บางโครงการ 13 โครงการ 50 โครงการ จึงฝากหน่วยงานที่เกี่ยวข้องครับ ให้มีความเป็นธรรมให้ทั่วถึงด้วยครับ ทุกพื้นที่ได้รับความเป็นธรรมนะครับ อำเภอ 2 อำเภอนี้ไม่ใช่อำเภอที่ร่ำรวยนะครับ แต่มีปัญหามากพอสมควร แต่เหตุไฉนจึงไม่มีโครงการสักโครงการ อยากจะฝากท่านประธานครับ ขอบคุณครับ</w:t>
      </w:r>
    </w:p>
    <w:p>
      <w:pPr>
        <w:pStyle w:val="BodyText"/>
      </w:pPr>
      <w:r>
        <w:t xml:space="preserve">(ประธาน) ต่อไป คุณวัชรพล โตมอญศักดิ์</w:t>
      </w:r>
    </w:p>
    <w:p>
      <w:pPr>
        <w:pStyle w:val="BodyText"/>
      </w:pPr>
      <w:r>
        <w:t xml:space="preserve">(ผู้เข้าร่วมประชุมชาย) กราบเรียน สภาที่เคารพครับ กระผม โคราชชาติพัฒนา ผมมีเรื่องสำคัญเร่งด่วน ที่จะกราบเรียนท่านประธานผ่านไปยังกระทรวงเกษตรและสหกรณ์ โดยกรมชลประทาน ผมได้รับเรื่องร้องเรียนจากท่านผู้นำ 2 ตำบลครับ ตำบลกลาง โดยท่านกำนัน และท่านเชาวจากที่เหตุการณ์ที่ท่านประธานคงทราบนะครับ ได้เกิดน้ำท่วมขึ้น ซึ่งเป็นเขตเลือกตั้งของผม ก็คือจังหวัดนครราชสีมานั้น ปัญหาน้ำท่วมนี่ได้ส่งผลต่อพี่น้องประชาชน และโดยเฉพาะอย่างยิ่งบ้านเรือนต่าง ๆ แต่สำคัญไปกว่านั้นพืชผลทางการเกษตร อย่างยิ่งแต่สิ่งหนึ่งที่ได้รับการเดือดร้อนครับ ได้มีถนนเลียบคคลองส่งน้ำชลประทาน 4 ที่เขาเรียกกันว่า เป็นถนนที่เชื่อต่อจากอำเภอสีมุมนะครับ จากสายทางหลัก ตำบลสีมุม ถนนสายนี้จะเชื่อมต่อกับตำบลพลกลางครับ ระยะทางทั้งสิ้น 2.4 กิโลเมตร มีถนนฝั่งซ้ายและฝั่งขวาด ถ้าท่านประธานก็จะเห็นว่านี่คือถนนที่กว้าง 6 เมตรครับ ซึ่งใช้ขนพืชผลทางการเกษตรซึ่งผมอยากจะกราบเรียนท่านประธานผ่านไปยังกรมชลประทา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๑ (สมัยสามัญประจำปีครั้งที่สอง)</dc:title>
  <dc:creator/>
  <cp:keywords/>
  <dcterms:created xsi:type="dcterms:W3CDTF">2021-03-23T09:18:36Z</dcterms:created>
  <dcterms:modified xsi:type="dcterms:W3CDTF">2021-03-23T09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พฤษจิกายน 2563 เวลา 09.25 น.</vt:lpwstr>
  </property>
  <property fmtid="{D5CDD505-2E9C-101B-9397-08002B2CF9AE}" pid="3" name="subtitle">
    <vt:lpwstr/>
  </property>
</Properties>
</file>